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时分秒针在一天之类重合多少次24小时"/>
      <w:bookmarkEnd w:id="21"/>
      <w:r>
        <w:t xml:space="preserve">时分秒针在一天之类重合多少次？（24小时）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如题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6f6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